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30BBFB" w14:textId="10A3F581" w:rsidR="00685D94" w:rsidRPr="006C063F" w:rsidRDefault="00073B02" w:rsidP="00DD4DB8">
      <w:pPr>
        <w:pStyle w:val="Default"/>
        <w:rPr>
          <w:rFonts w:asciiTheme="minorHAnsi" w:hAnsiTheme="minorHAnsi" w:cstheme="minorHAnsi"/>
          <w:b/>
          <w:bCs/>
          <w:sz w:val="12"/>
          <w:szCs w:val="12"/>
        </w:rPr>
      </w:pPr>
      <w:r>
        <w:rPr>
          <w:noProof/>
          <w:lang w:val="en-US" w:eastAsia="zh-CN"/>
        </w:rPr>
        <w:drawing>
          <wp:inline distT="0" distB="0" distL="0" distR="0" wp14:anchorId="7E9AAEFD" wp14:editId="0F381999">
            <wp:extent cx="1666875" cy="9239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063F">
        <w:rPr>
          <w:rFonts w:asciiTheme="minorHAnsi" w:hAnsiTheme="minorHAnsi" w:cstheme="minorHAnsi"/>
          <w:b/>
          <w:bCs/>
          <w:sz w:val="36"/>
          <w:szCs w:val="36"/>
        </w:rPr>
        <w:t xml:space="preserve">I003028 </w:t>
      </w:r>
      <w:r w:rsidR="006C063F" w:rsidRPr="006C063F">
        <w:rPr>
          <w:rFonts w:asciiTheme="minorHAnsi" w:hAnsiTheme="minorHAnsi" w:cstheme="minorHAnsi"/>
          <w:b/>
          <w:bCs/>
          <w:sz w:val="36"/>
          <w:szCs w:val="36"/>
        </w:rPr>
        <w:t xml:space="preserve">7W </w:t>
      </w:r>
      <w:r w:rsidR="005564ED">
        <w:rPr>
          <w:rFonts w:asciiTheme="minorHAnsi" w:hAnsiTheme="minorHAnsi" w:cstheme="minorHAnsi"/>
          <w:b/>
          <w:bCs/>
          <w:sz w:val="36"/>
          <w:szCs w:val="36"/>
        </w:rPr>
        <w:t xml:space="preserve">LED Genio </w:t>
      </w:r>
      <w:r w:rsidR="003D7DAB" w:rsidRPr="006C063F">
        <w:rPr>
          <w:rFonts w:asciiTheme="minorHAnsi" w:hAnsiTheme="minorHAnsi" w:cstheme="minorHAnsi"/>
          <w:b/>
          <w:bCs/>
          <w:sz w:val="36"/>
          <w:szCs w:val="36"/>
        </w:rPr>
        <w:t xml:space="preserve">Wi-Fi Smart </w:t>
      </w:r>
      <w:r w:rsidR="00A65209" w:rsidRPr="006C063F">
        <w:rPr>
          <w:rFonts w:asciiTheme="minorHAnsi" w:hAnsiTheme="minorHAnsi" w:cstheme="minorHAnsi"/>
          <w:b/>
          <w:bCs/>
          <w:sz w:val="36"/>
          <w:szCs w:val="36"/>
        </w:rPr>
        <w:t>Tube Light</w:t>
      </w:r>
      <w:r w:rsidR="003D7DAB" w:rsidRPr="006C063F">
        <w:rPr>
          <w:rFonts w:asciiTheme="minorHAnsi" w:hAnsiTheme="minorHAnsi" w:cstheme="minorHAnsi"/>
          <w:b/>
          <w:bCs/>
          <w:sz w:val="36"/>
          <w:szCs w:val="36"/>
        </w:rPr>
        <w:t xml:space="preserve"> </w:t>
      </w:r>
    </w:p>
    <w:p w14:paraId="3D08E6BB" w14:textId="77777777" w:rsidR="009514AD" w:rsidRPr="00DE4583" w:rsidRDefault="009514AD" w:rsidP="009514AD">
      <w:pPr>
        <w:pStyle w:val="Default"/>
        <w:jc w:val="center"/>
        <w:rPr>
          <w:rFonts w:asciiTheme="minorHAnsi" w:hAnsiTheme="minorHAnsi" w:cstheme="minorHAnsi"/>
          <w:sz w:val="20"/>
          <w:szCs w:val="20"/>
        </w:rPr>
      </w:pPr>
      <w:r w:rsidRPr="00DE4583">
        <w:rPr>
          <w:rFonts w:asciiTheme="minorHAnsi" w:hAnsiTheme="minorHAnsi" w:cstheme="minorHAnsi"/>
          <w:b/>
          <w:bCs/>
          <w:sz w:val="20"/>
          <w:szCs w:val="20"/>
        </w:rPr>
        <w:t xml:space="preserve">TO ENSURE THE SAFE AND SATISFACTORY OPERATION OF THIS SET PLEASE READ THESE INSTRUCTIONS CAREFULLY AND RETAIN FOR FUTURE REFERENCE </w:t>
      </w:r>
    </w:p>
    <w:p w14:paraId="3A885209" w14:textId="71BC8087" w:rsidR="009514AD" w:rsidRPr="00DE4583" w:rsidRDefault="009514AD" w:rsidP="005034CF">
      <w:pPr>
        <w:pStyle w:val="Default"/>
        <w:rPr>
          <w:rStyle w:val="Strong"/>
          <w:rFonts w:asciiTheme="minorHAnsi" w:hAnsiTheme="minorHAnsi" w:cstheme="minorHAnsi"/>
          <w:b w:val="0"/>
        </w:rPr>
      </w:pPr>
      <w:r w:rsidRPr="00DE4583">
        <w:rPr>
          <w:rFonts w:asciiTheme="minorHAnsi" w:hAnsiTheme="minorHAnsi" w:cstheme="minorHAnsi"/>
          <w:b/>
          <w:bCs/>
          <w:sz w:val="23"/>
          <w:szCs w:val="23"/>
        </w:rPr>
        <w:t>SAFETY INFORMATION</w:t>
      </w:r>
      <w:r w:rsidRPr="00DE4583">
        <w:rPr>
          <w:rFonts w:asciiTheme="minorHAnsi" w:hAnsiTheme="minorHAnsi" w:cstheme="minorHAnsi"/>
          <w:b/>
          <w:bCs/>
          <w:sz w:val="28"/>
          <w:szCs w:val="28"/>
        </w:rPr>
        <w:t xml:space="preserve">: </w:t>
      </w:r>
      <w:r w:rsidR="0071517E">
        <w:rPr>
          <w:rFonts w:asciiTheme="minorHAnsi" w:hAnsiTheme="minorHAnsi" w:cstheme="minorHAnsi"/>
          <w:b/>
          <w:bCs/>
          <w:sz w:val="28"/>
          <w:szCs w:val="28"/>
        </w:rPr>
        <w:br/>
      </w:r>
      <w:r w:rsidRPr="00DE4583">
        <w:rPr>
          <w:rFonts w:asciiTheme="minorHAnsi" w:hAnsiTheme="minorHAnsi" w:cstheme="minorHAnsi"/>
        </w:rPr>
        <w:t xml:space="preserve">• </w:t>
      </w:r>
      <w:r w:rsidRPr="00DE4583">
        <w:rPr>
          <w:rStyle w:val="Strong"/>
          <w:rFonts w:asciiTheme="minorHAnsi" w:hAnsiTheme="minorHAnsi" w:cstheme="minorHAnsi"/>
          <w:b w:val="0"/>
        </w:rPr>
        <w:t xml:space="preserve">Remove set from packaging before connecting to power supply. </w:t>
      </w:r>
    </w:p>
    <w:p w14:paraId="506123BC" w14:textId="230D9106" w:rsidR="009514AD" w:rsidRPr="00DE4583" w:rsidRDefault="009514AD" w:rsidP="00320A55">
      <w:pPr>
        <w:pStyle w:val="NoSpacing"/>
        <w:rPr>
          <w:rStyle w:val="Strong"/>
          <w:rFonts w:asciiTheme="minorHAnsi" w:hAnsiTheme="minorHAnsi" w:cstheme="minorHAnsi"/>
          <w:b w:val="0"/>
        </w:rPr>
      </w:pPr>
      <w:r w:rsidRPr="00DE4583">
        <w:rPr>
          <w:rStyle w:val="Strong"/>
          <w:rFonts w:asciiTheme="minorHAnsi" w:hAnsiTheme="minorHAnsi" w:cstheme="minorHAnsi"/>
          <w:b w:val="0"/>
        </w:rPr>
        <w:t xml:space="preserve">• Use only with </w:t>
      </w:r>
      <w:r w:rsidR="00D3073B" w:rsidRPr="00DE4583">
        <w:rPr>
          <w:rStyle w:val="Strong"/>
          <w:rFonts w:asciiTheme="minorHAnsi" w:hAnsiTheme="minorHAnsi" w:cstheme="minorHAnsi"/>
          <w:b w:val="0"/>
        </w:rPr>
        <w:t>a</w:t>
      </w:r>
      <w:r w:rsidR="00D3073B">
        <w:rPr>
          <w:rStyle w:val="Strong"/>
          <w:rFonts w:asciiTheme="minorHAnsi" w:hAnsiTheme="minorHAnsi" w:cstheme="minorHAnsi"/>
          <w:b w:val="0"/>
        </w:rPr>
        <w:t xml:space="preserve">daptor </w:t>
      </w:r>
      <w:r w:rsidRPr="00DE4583">
        <w:rPr>
          <w:rStyle w:val="Strong"/>
          <w:rFonts w:asciiTheme="minorHAnsi" w:hAnsiTheme="minorHAnsi" w:cstheme="minorHAnsi"/>
          <w:b w:val="0"/>
        </w:rPr>
        <w:t>supplied</w:t>
      </w:r>
      <w:r w:rsidR="00D706FC">
        <w:rPr>
          <w:rStyle w:val="Strong"/>
          <w:rFonts w:asciiTheme="minorHAnsi" w:hAnsiTheme="minorHAnsi" w:cstheme="minorHAnsi"/>
          <w:b w:val="0"/>
        </w:rPr>
        <w:t xml:space="preserve"> </w:t>
      </w:r>
    </w:p>
    <w:p w14:paraId="7FFB9941" w14:textId="4BFAABC4" w:rsidR="009514AD" w:rsidRDefault="009514AD" w:rsidP="00E75D9F">
      <w:pPr>
        <w:pStyle w:val="NoSpacing"/>
        <w:rPr>
          <w:rStyle w:val="Strong"/>
          <w:rFonts w:asciiTheme="minorHAnsi" w:hAnsiTheme="minorHAnsi" w:cstheme="minorHAnsi"/>
          <w:b w:val="0"/>
        </w:rPr>
      </w:pPr>
      <w:r w:rsidRPr="00DE4583">
        <w:rPr>
          <w:rStyle w:val="Strong"/>
          <w:rFonts w:asciiTheme="minorHAnsi" w:hAnsiTheme="minorHAnsi" w:cstheme="minorHAnsi"/>
          <w:b w:val="0"/>
        </w:rPr>
        <w:t xml:space="preserve">•Ensure that the cable is completely uncoiled whilst set is in use. </w:t>
      </w:r>
    </w:p>
    <w:p w14:paraId="5DF2A4B4" w14:textId="679BBA7E" w:rsidR="00676D2A" w:rsidRDefault="00676D2A" w:rsidP="00676D2A">
      <w:pPr>
        <w:pStyle w:val="NoSpacing"/>
        <w:rPr>
          <w:rStyle w:val="Strong"/>
          <w:rFonts w:asciiTheme="minorHAnsi" w:hAnsiTheme="minorHAnsi" w:cstheme="minorHAnsi"/>
          <w:b w:val="0"/>
        </w:rPr>
      </w:pPr>
      <w:r w:rsidRPr="00DE4583">
        <w:rPr>
          <w:rStyle w:val="Strong"/>
          <w:rFonts w:asciiTheme="minorHAnsi" w:hAnsiTheme="minorHAnsi" w:cstheme="minorHAnsi"/>
          <w:b w:val="0"/>
        </w:rPr>
        <w:t>•</w:t>
      </w:r>
      <w:r>
        <w:rPr>
          <w:rStyle w:val="Strong"/>
          <w:rFonts w:asciiTheme="minorHAnsi" w:hAnsiTheme="minorHAnsi" w:cstheme="minorHAnsi"/>
          <w:b w:val="0"/>
        </w:rPr>
        <w:t xml:space="preserve">LED bulbs is non replaceable. </w:t>
      </w:r>
      <w:r w:rsidR="0071517E">
        <w:rPr>
          <w:rStyle w:val="Strong"/>
          <w:rFonts w:asciiTheme="minorHAnsi" w:hAnsiTheme="minorHAnsi" w:cstheme="minorHAnsi"/>
          <w:b w:val="0"/>
        </w:rPr>
        <w:br/>
      </w:r>
      <w:r w:rsidRPr="00DE4583">
        <w:rPr>
          <w:rStyle w:val="Strong"/>
          <w:rFonts w:asciiTheme="minorHAnsi" w:hAnsiTheme="minorHAnsi" w:cstheme="minorHAnsi"/>
          <w:b w:val="0"/>
        </w:rPr>
        <w:t xml:space="preserve"> </w:t>
      </w:r>
    </w:p>
    <w:p w14:paraId="590286F1" w14:textId="2986E01A" w:rsidR="00A974A0" w:rsidRPr="00A974A0" w:rsidRDefault="00A974A0" w:rsidP="00A974A0">
      <w:pPr>
        <w:pStyle w:val="Default"/>
        <w:rPr>
          <w:rFonts w:asciiTheme="minorHAnsi" w:hAnsiTheme="minorHAnsi" w:cstheme="minorHAnsi"/>
          <w:b/>
          <w:bCs/>
          <w:sz w:val="23"/>
          <w:szCs w:val="23"/>
        </w:rPr>
      </w:pPr>
      <w:r w:rsidRPr="00A974A0">
        <w:rPr>
          <w:rFonts w:asciiTheme="minorHAnsi" w:hAnsiTheme="minorHAnsi" w:cstheme="minorHAnsi"/>
          <w:b/>
          <w:bCs/>
          <w:sz w:val="23"/>
          <w:szCs w:val="23"/>
        </w:rPr>
        <w:t>WI-FI</w:t>
      </w:r>
      <w:r w:rsidR="00CA71FE">
        <w:rPr>
          <w:rFonts w:asciiTheme="minorHAnsi" w:hAnsiTheme="minorHAnsi" w:cstheme="minorHAnsi"/>
          <w:b/>
          <w:bCs/>
          <w:sz w:val="23"/>
          <w:szCs w:val="23"/>
        </w:rPr>
        <w:t xml:space="preserve"> </w:t>
      </w:r>
      <w:r w:rsidRPr="00A974A0">
        <w:rPr>
          <w:rFonts w:asciiTheme="minorHAnsi" w:hAnsiTheme="minorHAnsi" w:cstheme="minorHAnsi"/>
          <w:b/>
          <w:bCs/>
          <w:sz w:val="23"/>
          <w:szCs w:val="23"/>
        </w:rPr>
        <w:t xml:space="preserve">pairing information </w:t>
      </w:r>
    </w:p>
    <w:p w14:paraId="2BC5FF0D" w14:textId="6CA1A317" w:rsidR="00A974A0" w:rsidRDefault="00F255BE" w:rsidP="00CA71FE">
      <w:pPr>
        <w:pStyle w:val="Default"/>
        <w:numPr>
          <w:ilvl w:val="0"/>
          <w:numId w:val="3"/>
        </w:numP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Download “Mirabell</w:t>
      </w:r>
      <w:r w:rsidR="00361136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a</w:t>
      </w:r>
      <w: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Genio” App from the APP store or Google Play </w:t>
      </w:r>
      <w:r w:rsidR="001B35D3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, and register an account </w:t>
      </w:r>
    </w:p>
    <w:p w14:paraId="2A967E37" w14:textId="37378728" w:rsidR="00361136" w:rsidRDefault="000F3FEC" w:rsidP="00CA71FE">
      <w:pPr>
        <w:pStyle w:val="Default"/>
        <w:numPr>
          <w:ilvl w:val="0"/>
          <w:numId w:val="3"/>
        </w:numP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Connect </w:t>
      </w:r>
      <w:r w:rsidR="00B06CF7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your </w:t>
      </w:r>
      <w:r w:rsidR="00321AEF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mobile</w:t>
      </w:r>
      <w:r w:rsidR="00B06CF7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</w:t>
      </w:r>
      <w:r w:rsidR="001B35D3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phone</w:t>
      </w:r>
      <w:r w:rsidR="00B06CF7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to 2.4Ghz Wi</w:t>
      </w:r>
      <w:r w:rsidR="00321AEF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-</w:t>
      </w:r>
      <w:r w:rsidR="00B06CF7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Fi network </w:t>
      </w:r>
      <w:r w:rsidR="00A15CE2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(tube light doesn’t support 5Ghz Wi-Fi)</w:t>
      </w:r>
    </w:p>
    <w:p w14:paraId="68847C5A" w14:textId="15BF049E" w:rsidR="00CA71FE" w:rsidRDefault="00A15CE2" w:rsidP="00CA71FE">
      <w:pPr>
        <w:pStyle w:val="Default"/>
        <w:numPr>
          <w:ilvl w:val="0"/>
          <w:numId w:val="3"/>
        </w:numP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Connect the </w:t>
      </w:r>
      <w:r w:rsidR="00D41752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adaptor to the tube light and </w:t>
      </w:r>
      <w:r w:rsidR="001B35D3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switch the </w:t>
      </w:r>
      <w:r w:rsidR="00D41752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power on </w:t>
      </w:r>
      <w:r w:rsidR="001B35D3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Tube light should start to blinking</w:t>
      </w:r>
    </w:p>
    <w:p w14:paraId="065A27E8" w14:textId="1EC18A6C" w:rsidR="001B35D3" w:rsidRDefault="001B35D3" w:rsidP="001B35D3">
      <w:pPr>
        <w:pStyle w:val="Default"/>
        <w:numPr>
          <w:ilvl w:val="0"/>
          <w:numId w:val="3"/>
        </w:numP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Open and login to mirabella genio APP, follow the in-app prompts to connect </w:t>
      </w:r>
      <w:r w:rsidR="00FB3B88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tube light </w:t>
      </w:r>
      <w: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to your </w:t>
      </w:r>
      <w:r w:rsidR="00FB3B88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Genio APP</w:t>
      </w:r>
    </w:p>
    <w:p w14:paraId="01E81559" w14:textId="77777777" w:rsidR="00392F35" w:rsidRDefault="00392F35" w:rsidP="00392F35">
      <w:pPr>
        <w:pStyle w:val="Default"/>
        <w:ind w:left="720"/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</w:p>
    <w:p w14:paraId="4D5B5E01" w14:textId="220E8B95" w:rsidR="004D22B1" w:rsidRDefault="00FB3B88" w:rsidP="00392F35">
      <w:pPr>
        <w:pStyle w:val="Default"/>
        <w:ind w:left="720"/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If the tube light doesn’t start to </w:t>
      </w:r>
      <w:r w:rsidR="00392F35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blink when first power</w:t>
      </w:r>
      <w:r w:rsidR="00F958D6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ed</w:t>
      </w:r>
      <w:r w:rsidR="00392F35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on,</w:t>
      </w:r>
      <w:r w:rsidR="0089002C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then power off, then power on, </w:t>
      </w:r>
      <w:r w:rsidR="00CA71FE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Press and hold the </w:t>
      </w:r>
      <w:r w:rsidR="004D22B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on/off</w:t>
      </w:r>
      <w:r w:rsidR="00CA71FE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button on the</w:t>
      </w:r>
      <w:r w:rsidR="00392F35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top of tube light,</w:t>
      </w:r>
      <w:r w:rsidR="00161164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until it </w:t>
      </w:r>
      <w:r w:rsidR="00F21BB6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starts</w:t>
      </w:r>
      <w:r w:rsidR="00161164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to </w:t>
      </w:r>
      <w:bookmarkStart w:id="0" w:name="_Hlk14959536"/>
      <w:r w:rsidR="00161164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blinking</w:t>
      </w:r>
      <w:r w:rsidR="00F21BB6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, then </w:t>
      </w:r>
      <w:r w:rsidR="0071517E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pair it again </w:t>
      </w:r>
      <w:r w:rsidR="007119B4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</w:t>
      </w:r>
      <w:bookmarkEnd w:id="0"/>
      <w:r w:rsidR="00C52429">
        <w:rPr>
          <w:noProof/>
        </w:rPr>
        <w:drawing>
          <wp:inline distT="0" distB="0" distL="0" distR="0" wp14:anchorId="6F69A34B" wp14:editId="6DEDDF17">
            <wp:extent cx="2961166" cy="3295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5638" cy="335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D5633" w14:textId="24C7E474" w:rsidR="00287FD9" w:rsidRPr="00DE4583" w:rsidRDefault="009514AD" w:rsidP="00FC5040">
      <w:pPr>
        <w:rPr>
          <w:rFonts w:asciiTheme="minorHAnsi" w:hAnsiTheme="minorHAnsi" w:cstheme="minorHAnsi"/>
        </w:rPr>
      </w:pPr>
      <w:r w:rsidRPr="00DE4583">
        <w:rPr>
          <w:rFonts w:asciiTheme="minorHAnsi" w:hAnsiTheme="minorHAnsi" w:cstheme="minorHAnsi"/>
          <w:b/>
          <w:bCs/>
          <w:sz w:val="24"/>
        </w:rPr>
        <w:t>Should the</w:t>
      </w:r>
      <w:r w:rsidR="0051231E">
        <w:rPr>
          <w:rFonts w:asciiTheme="minorHAnsi" w:hAnsiTheme="minorHAnsi" w:cstheme="minorHAnsi"/>
          <w:b/>
          <w:bCs/>
          <w:sz w:val="24"/>
        </w:rPr>
        <w:t xml:space="preserve"> tube</w:t>
      </w:r>
      <w:r w:rsidRPr="00DE4583">
        <w:rPr>
          <w:rFonts w:asciiTheme="minorHAnsi" w:hAnsiTheme="minorHAnsi" w:cstheme="minorHAnsi"/>
          <w:b/>
          <w:bCs/>
          <w:sz w:val="24"/>
        </w:rPr>
        <w:t xml:space="preserve"> </w:t>
      </w:r>
      <w:r w:rsidR="004D22B1">
        <w:rPr>
          <w:rFonts w:asciiTheme="minorHAnsi" w:hAnsiTheme="minorHAnsi" w:cstheme="minorHAnsi"/>
          <w:b/>
          <w:bCs/>
          <w:sz w:val="24"/>
        </w:rPr>
        <w:t>light or adaptor</w:t>
      </w:r>
      <w:r w:rsidRPr="00DE4583">
        <w:rPr>
          <w:rFonts w:asciiTheme="minorHAnsi" w:hAnsiTheme="minorHAnsi" w:cstheme="minorHAnsi"/>
          <w:b/>
          <w:bCs/>
          <w:sz w:val="24"/>
        </w:rPr>
        <w:t xml:space="preserve"> get damaged, do not attempt to repair.</w:t>
      </w:r>
      <w:r w:rsidR="00FC5040" w:rsidRPr="00DE4583">
        <w:rPr>
          <w:rFonts w:asciiTheme="minorHAnsi" w:hAnsiTheme="minorHAnsi" w:cstheme="minorHAnsi"/>
          <w:b/>
          <w:bCs/>
          <w:sz w:val="24"/>
        </w:rPr>
        <w:t xml:space="preserve"> </w:t>
      </w:r>
      <w:r w:rsidR="004B4FCD" w:rsidRPr="00DE4583">
        <w:rPr>
          <w:rFonts w:asciiTheme="minorHAnsi" w:hAnsiTheme="minorHAnsi" w:cstheme="minorHAnsi"/>
        </w:rPr>
        <w:t xml:space="preserve"> </w:t>
      </w:r>
    </w:p>
    <w:p w14:paraId="52A0A6F0" w14:textId="77777777" w:rsidR="004B4FCD" w:rsidRPr="00DE4583" w:rsidRDefault="004B4FCD" w:rsidP="00FC5040">
      <w:pPr>
        <w:rPr>
          <w:rFonts w:asciiTheme="minorHAnsi" w:hAnsiTheme="minorHAnsi" w:cstheme="minorHAnsi"/>
          <w:sz w:val="18"/>
          <w:szCs w:val="18"/>
        </w:rPr>
      </w:pPr>
      <w:r w:rsidRPr="00DE4583">
        <w:rPr>
          <w:rFonts w:asciiTheme="minorHAnsi" w:hAnsiTheme="minorHAnsi" w:cstheme="minorHAnsi"/>
          <w:b/>
          <w:bCs/>
          <w:sz w:val="18"/>
          <w:szCs w:val="18"/>
        </w:rPr>
        <w:t xml:space="preserve">TO BE REPAIRED BY AN AUTHORIZED PERSON ONLY </w:t>
      </w:r>
    </w:p>
    <w:p w14:paraId="783118CE" w14:textId="77777777" w:rsidR="004B4FCD" w:rsidRPr="00DE4583" w:rsidRDefault="004B4FCD" w:rsidP="004B4FCD">
      <w:pPr>
        <w:rPr>
          <w:rFonts w:asciiTheme="minorHAnsi" w:hAnsiTheme="minorHAnsi" w:cstheme="minorHAnsi"/>
          <w:b/>
          <w:sz w:val="24"/>
        </w:rPr>
      </w:pPr>
      <w:r w:rsidRPr="00DE4583">
        <w:rPr>
          <w:rFonts w:asciiTheme="minorHAnsi" w:hAnsiTheme="minorHAnsi" w:cstheme="minorHAnsi"/>
          <w:sz w:val="18"/>
          <w:szCs w:val="18"/>
        </w:rPr>
        <w:t>THIS IS AN AUSTRALIAN STANDARDS REQUIREMENT IN THE INTEREST OF YOUR SAFETY</w:t>
      </w:r>
    </w:p>
    <w:p w14:paraId="1D857CEB" w14:textId="77777777" w:rsidR="00DE4583" w:rsidRPr="00DE4583" w:rsidRDefault="00DE4583" w:rsidP="00DE4583">
      <w:pPr>
        <w:pStyle w:val="Footer"/>
        <w:jc w:val="right"/>
        <w:rPr>
          <w:rFonts w:asciiTheme="minorHAnsi" w:hAnsiTheme="minorHAnsi" w:cstheme="minorHAnsi"/>
          <w:kern w:val="0"/>
          <w:sz w:val="22"/>
          <w:szCs w:val="22"/>
          <w:lang w:eastAsia="en-US"/>
        </w:rPr>
      </w:pPr>
      <w:r w:rsidRPr="00DE4583">
        <w:rPr>
          <w:rFonts w:asciiTheme="minorHAnsi" w:hAnsiTheme="minorHAnsi" w:cstheme="minorHAnsi"/>
          <w:sz w:val="22"/>
          <w:szCs w:val="22"/>
        </w:rPr>
        <w:tab/>
      </w:r>
      <w:bookmarkStart w:id="1" w:name="_Hlk511981784"/>
      <w:r w:rsidRPr="00DE4583">
        <w:rPr>
          <w:rFonts w:asciiTheme="minorHAnsi" w:hAnsiTheme="minorHAnsi" w:cstheme="minorHAnsi"/>
          <w:sz w:val="22"/>
          <w:szCs w:val="22"/>
        </w:rPr>
        <w:t>Mirabella International Pty Ltd</w:t>
      </w:r>
    </w:p>
    <w:p w14:paraId="251616B1" w14:textId="77777777" w:rsidR="00DE4583" w:rsidRPr="00DE4583" w:rsidRDefault="00DE4583" w:rsidP="00DE4583">
      <w:pPr>
        <w:pStyle w:val="Footer"/>
        <w:jc w:val="right"/>
        <w:rPr>
          <w:rFonts w:asciiTheme="minorHAnsi" w:hAnsiTheme="minorHAnsi" w:cstheme="minorHAnsi"/>
          <w:sz w:val="22"/>
          <w:szCs w:val="22"/>
        </w:rPr>
      </w:pPr>
      <w:r w:rsidRPr="00DE4583">
        <w:rPr>
          <w:rFonts w:asciiTheme="minorHAnsi" w:hAnsiTheme="minorHAnsi" w:cstheme="minorHAnsi"/>
          <w:sz w:val="22"/>
          <w:szCs w:val="22"/>
        </w:rPr>
        <w:t>Toll Free: 1800 636 528</w:t>
      </w:r>
    </w:p>
    <w:p w14:paraId="5B715D8A" w14:textId="5669C473" w:rsidR="00DE4583" w:rsidRPr="00DE4583" w:rsidRDefault="00A97370" w:rsidP="00DE4583">
      <w:pPr>
        <w:pStyle w:val="Footer"/>
        <w:jc w:val="right"/>
        <w:rPr>
          <w:rFonts w:asciiTheme="minorHAnsi" w:hAnsiTheme="minorHAnsi" w:cstheme="minorHAnsi"/>
          <w:sz w:val="22"/>
          <w:szCs w:val="22"/>
        </w:rPr>
      </w:pPr>
      <w:hyperlink r:id="rId12" w:history="1">
        <w:r w:rsidR="003D7DAB" w:rsidRPr="00E6299A">
          <w:rPr>
            <w:rStyle w:val="Hyperlink"/>
            <w:rFonts w:asciiTheme="minorHAnsi" w:hAnsiTheme="minorHAnsi" w:cstheme="minorHAnsi"/>
            <w:sz w:val="22"/>
            <w:szCs w:val="22"/>
          </w:rPr>
          <w:t>www.mirabellagenio.com.au</w:t>
        </w:r>
      </w:hyperlink>
      <w:r w:rsidR="00DE4583" w:rsidRPr="00DE4583">
        <w:rPr>
          <w:rFonts w:asciiTheme="minorHAnsi" w:hAnsiTheme="minorHAnsi" w:cstheme="minorHAnsi"/>
          <w:sz w:val="22"/>
          <w:szCs w:val="22"/>
        </w:rPr>
        <w:t xml:space="preserve"> </w:t>
      </w:r>
      <w:bookmarkEnd w:id="1"/>
    </w:p>
    <w:sectPr w:rsidR="00DE4583" w:rsidRPr="00DE4583" w:rsidSect="007952F0">
      <w:headerReference w:type="default" r:id="rId13"/>
      <w:footerReference w:type="default" r:id="rId14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B5BDB" w14:textId="77777777" w:rsidR="00C92965" w:rsidRDefault="00C92965">
      <w:r>
        <w:separator/>
      </w:r>
    </w:p>
  </w:endnote>
  <w:endnote w:type="continuationSeparator" w:id="0">
    <w:p w14:paraId="6019CAC9" w14:textId="77777777" w:rsidR="00C92965" w:rsidRDefault="00C92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3675B" w14:textId="77777777" w:rsidR="0073680E" w:rsidRPr="0073680E" w:rsidRDefault="0073680E" w:rsidP="0073680E">
    <w:pPr>
      <w:widowControl/>
      <w:jc w:val="left"/>
      <w:rPr>
        <w:rFonts w:eastAsia="PMingLiU"/>
        <w:i/>
        <w:kern w:val="0"/>
        <w:sz w:val="16"/>
        <w:szCs w:val="16"/>
        <w:lang w:val="en-AU" w:eastAsia="en-AU"/>
      </w:rPr>
    </w:pPr>
  </w:p>
  <w:p w14:paraId="20A422A4" w14:textId="77777777" w:rsidR="00726650" w:rsidRDefault="007266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D0785F" w14:textId="77777777" w:rsidR="00C92965" w:rsidRDefault="00C92965">
      <w:r>
        <w:separator/>
      </w:r>
    </w:p>
  </w:footnote>
  <w:footnote w:type="continuationSeparator" w:id="0">
    <w:p w14:paraId="71112926" w14:textId="77777777" w:rsidR="00C92965" w:rsidRDefault="00C929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667589" w14:textId="77777777" w:rsidR="00726650" w:rsidRDefault="00726650" w:rsidP="0018243D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E81C2A"/>
    <w:multiLevelType w:val="hybridMultilevel"/>
    <w:tmpl w:val="375E7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DE062E"/>
    <w:multiLevelType w:val="hybridMultilevel"/>
    <w:tmpl w:val="18D61B9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05ED2"/>
    <w:multiLevelType w:val="hybridMultilevel"/>
    <w:tmpl w:val="CD06F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DczNrcwMDQwMDFR0lEKTi0uzszPAykwrgUAmWxFdiwAAAA="/>
  </w:docVars>
  <w:rsids>
    <w:rsidRoot w:val="00064C86"/>
    <w:rsid w:val="00064C86"/>
    <w:rsid w:val="00073B02"/>
    <w:rsid w:val="000F3FEC"/>
    <w:rsid w:val="00134870"/>
    <w:rsid w:val="00161164"/>
    <w:rsid w:val="0018243D"/>
    <w:rsid w:val="001B35D3"/>
    <w:rsid w:val="001C61AD"/>
    <w:rsid w:val="001F74CE"/>
    <w:rsid w:val="0022730F"/>
    <w:rsid w:val="00287FD9"/>
    <w:rsid w:val="002932B2"/>
    <w:rsid w:val="002E0207"/>
    <w:rsid w:val="0031092F"/>
    <w:rsid w:val="00320A55"/>
    <w:rsid w:val="00321AEF"/>
    <w:rsid w:val="00327C5C"/>
    <w:rsid w:val="00361136"/>
    <w:rsid w:val="00392F35"/>
    <w:rsid w:val="003A536F"/>
    <w:rsid w:val="003D7DAB"/>
    <w:rsid w:val="003F72B3"/>
    <w:rsid w:val="00435F5C"/>
    <w:rsid w:val="00446753"/>
    <w:rsid w:val="00484F8A"/>
    <w:rsid w:val="004B43AB"/>
    <w:rsid w:val="004B4FCD"/>
    <w:rsid w:val="004C3E47"/>
    <w:rsid w:val="004D22B1"/>
    <w:rsid w:val="005034CF"/>
    <w:rsid w:val="0051231E"/>
    <w:rsid w:val="00513D55"/>
    <w:rsid w:val="00531C2B"/>
    <w:rsid w:val="005564ED"/>
    <w:rsid w:val="005839F7"/>
    <w:rsid w:val="005B56D1"/>
    <w:rsid w:val="005F4D3F"/>
    <w:rsid w:val="00611BAC"/>
    <w:rsid w:val="00676D2A"/>
    <w:rsid w:val="00685D94"/>
    <w:rsid w:val="0068730C"/>
    <w:rsid w:val="006C063F"/>
    <w:rsid w:val="007119B4"/>
    <w:rsid w:val="007144E2"/>
    <w:rsid w:val="0071517E"/>
    <w:rsid w:val="00726650"/>
    <w:rsid w:val="0073680E"/>
    <w:rsid w:val="00764610"/>
    <w:rsid w:val="007870C9"/>
    <w:rsid w:val="007952F0"/>
    <w:rsid w:val="00830F41"/>
    <w:rsid w:val="00855BBB"/>
    <w:rsid w:val="008710B1"/>
    <w:rsid w:val="00874E67"/>
    <w:rsid w:val="0089002C"/>
    <w:rsid w:val="008A7D08"/>
    <w:rsid w:val="008D5626"/>
    <w:rsid w:val="008F3CD9"/>
    <w:rsid w:val="008F50E5"/>
    <w:rsid w:val="009514AD"/>
    <w:rsid w:val="00984F8B"/>
    <w:rsid w:val="009A3468"/>
    <w:rsid w:val="009C040B"/>
    <w:rsid w:val="009C7398"/>
    <w:rsid w:val="00A15CE2"/>
    <w:rsid w:val="00A65209"/>
    <w:rsid w:val="00A8569F"/>
    <w:rsid w:val="00A97370"/>
    <w:rsid w:val="00A974A0"/>
    <w:rsid w:val="00AB17DD"/>
    <w:rsid w:val="00AC3528"/>
    <w:rsid w:val="00B06CF7"/>
    <w:rsid w:val="00BB6B9E"/>
    <w:rsid w:val="00C111E3"/>
    <w:rsid w:val="00C313DF"/>
    <w:rsid w:val="00C4078F"/>
    <w:rsid w:val="00C47AE3"/>
    <w:rsid w:val="00C52429"/>
    <w:rsid w:val="00C81746"/>
    <w:rsid w:val="00C8249A"/>
    <w:rsid w:val="00C86742"/>
    <w:rsid w:val="00C92965"/>
    <w:rsid w:val="00CA71FE"/>
    <w:rsid w:val="00CE5E46"/>
    <w:rsid w:val="00D3073B"/>
    <w:rsid w:val="00D41752"/>
    <w:rsid w:val="00D66A66"/>
    <w:rsid w:val="00D706FC"/>
    <w:rsid w:val="00D8008A"/>
    <w:rsid w:val="00DC3CB9"/>
    <w:rsid w:val="00DD4DB8"/>
    <w:rsid w:val="00DE4583"/>
    <w:rsid w:val="00E60D0D"/>
    <w:rsid w:val="00E75D9F"/>
    <w:rsid w:val="00EA53A1"/>
    <w:rsid w:val="00EE6DFC"/>
    <w:rsid w:val="00F21BB6"/>
    <w:rsid w:val="00F255BE"/>
    <w:rsid w:val="00F35CD8"/>
    <w:rsid w:val="00F40828"/>
    <w:rsid w:val="00F41795"/>
    <w:rsid w:val="00F958D6"/>
    <w:rsid w:val="00FB3B88"/>
    <w:rsid w:val="00FC5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B090302"/>
  <w15:docId w15:val="{66DAC3D6-ACFF-44D5-BED0-8492891DD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64C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064C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Default">
    <w:name w:val="Default"/>
    <w:rsid w:val="009514A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uiPriority w:val="1"/>
    <w:qFormat/>
    <w:rsid w:val="00320A55"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styleId="SubtleReference">
    <w:name w:val="Subtle Reference"/>
    <w:basedOn w:val="DefaultParagraphFont"/>
    <w:uiPriority w:val="31"/>
    <w:qFormat/>
    <w:rsid w:val="00320A55"/>
    <w:rPr>
      <w:smallCaps/>
      <w:color w:val="5A5A5A" w:themeColor="text1" w:themeTint="A5"/>
    </w:rPr>
  </w:style>
  <w:style w:type="character" w:styleId="Strong">
    <w:name w:val="Strong"/>
    <w:basedOn w:val="DefaultParagraphFont"/>
    <w:qFormat/>
    <w:rsid w:val="00320A55"/>
    <w:rPr>
      <w:b/>
      <w:bCs/>
    </w:rPr>
  </w:style>
  <w:style w:type="paragraph" w:styleId="BalloonText">
    <w:name w:val="Balloon Text"/>
    <w:basedOn w:val="Normal"/>
    <w:link w:val="BalloonTextChar"/>
    <w:rsid w:val="007952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952F0"/>
    <w:rPr>
      <w:rFonts w:ascii="Segoe UI" w:hAnsi="Segoe UI" w:cs="Segoe UI"/>
      <w:kern w:val="2"/>
      <w:sz w:val="18"/>
      <w:szCs w:val="18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DE4583"/>
    <w:rPr>
      <w:color w:val="0563C1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DE4583"/>
    <w:rPr>
      <w:kern w:val="2"/>
      <w:sz w:val="18"/>
      <w:szCs w:val="18"/>
      <w:lang w:val="en-US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7D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39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13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54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047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mirabellagenio.com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F3A40C-488A-40B4-A3EA-AC3F4CEF10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7F032D4-CC72-4EFA-A8A0-B3B711D8FA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CEC41A-A7CC-4068-823E-7EBA0924E6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ortant Safety Instructions</vt:lpstr>
    </vt:vector>
  </TitlesOfParts>
  <Company>WWW.YlmF.CoM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ant Safety Instructions</dc:title>
  <dc:creator>微软用户</dc:creator>
  <cp:lastModifiedBy>Steve Yip</cp:lastModifiedBy>
  <cp:revision>32</cp:revision>
  <cp:lastPrinted>2015-02-25T01:37:00Z</cp:lastPrinted>
  <dcterms:created xsi:type="dcterms:W3CDTF">2019-07-25T06:16:00Z</dcterms:created>
  <dcterms:modified xsi:type="dcterms:W3CDTF">2020-07-13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